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 &lt; Best way to contact me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sume Project: (https://github.com/jsmootiv/resume)</w:t>
      </w:r>
      <w:r>
        <w:t xml:space="preserve"> </w:t>
      </w:r>
      <w:r>
        <w:t xml:space="preserve">The script that built this resum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 (Local)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 with Postgre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 (Local):</w:t>
      </w:r>
      <w:r>
        <w:t xml:space="preserve"> </w:t>
      </w:r>
      <w:r>
        <w:t xml:space="preserve">A twitter tool developed to identify and communicate with twitter influencers. Written in Ruby on Rails with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 (http://sharewalla.com)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 for Fortune 1000 advertisers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rolled out a Ruby on Rails/PostgreSQL application that placed and managed media buys</w:t>
      </w:r>
    </w:p>
    <w:p>
      <w:pPr>
        <w:pStyle w:val="Compact"/>
        <w:numPr>
          <w:numId w:val="1003"/>
          <w:ilvl w:val="0"/>
        </w:numPr>
      </w:pPr>
      <w:r>
        <w:t xml:space="preserve">Built Ruby gems to communicate with various media buying API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n advertising network with over 5,000 sites and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s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4</w:t>
      </w:r>
    </w:p>
    <w:p>
      <w:pPr>
        <w:pStyle w:val="Compact"/>
        <w:numPr>
          <w:numId w:val="1004"/>
          <w:ilvl w:val="0"/>
        </w:numPr>
      </w:pPr>
      <w:r>
        <w:t xml:space="preserve">Migrated all services to primarily an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hybrid agile/scrum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ts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/PostgreSQL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OpenX with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eur Magazine: (http://www.entrepreneur.com/author/jimi-smoot)</w:t>
      </w:r>
    </w:p>
    <w:p>
      <w:pPr>
        <w:pStyle w:val="Compact"/>
        <w:numPr>
          <w:numId w:val="1006"/>
          <w:ilvl w:val="0"/>
        </w:numPr>
      </w:pPr>
      <w:r>
        <w:t xml:space="preserve">MediaPost: (http://www.mediapost.com/publications/author/4792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14db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b3ff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